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3" w:name="js_article"/>
    <w:bookmarkStart w:id="21" w:name="js_top_ad_area"/>
    <w:bookmarkEnd w:id="21"/>
    <w:bookmarkStart w:id="51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rz6TZ5xgKicpxGWEtibB50rCrWicOv2nedU4N2XNIsSHoFoMnC8kibIkiaS9flVW5hOAW0hhXNd29gVA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7" w:name="page-content"/>
    <w:bookmarkStart w:id="43" w:name="img-content"/>
    <w:bookmarkStart w:id="42" w:name="activity-name"/>
    <w:p>
      <w:pPr>
        <w:pStyle w:val="Heading1"/>
      </w:pPr>
      <w:r>
        <w:t xml:space="preserve">买花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41" w:name="js_content"/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今天要买一束花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由于经验太少，而这束花又是必须买的，意义非凡。我先去做了功课，咨询了一位情场老手，问他买花颜色应该怎么搭配才最好。他告诉我，花的颜色搭配是其次，我应该先搞懂花名花语花的代表义，例如玫瑰代表爱情，百合花代表顺利，郁金香用来表白，水仙花用来想念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他说，买花送花是件讲究的事情。要看我感情发展处在哪个阶段，他才能给我推荐合适的花。如果是相遇邂逅就送丝石竹，相识相知就送碎冰，相念相思了就送香槟，相恋就得送戴安娜了。他说，如果是异地恋，就可以送假日公主，假日公主适合分居两地的恋人互表心意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他又解释说，噢，你不懂这些，除了邂逅送的丝石竹别名又叫满天星外，碎冰、香槟、戴安娜和假日公主都是不同品种玫瑰的别称。这花名很有讲究，这样很浪漫，不同花语不同颜色的花搭配起来更有讲究，这是种绝佳的浪漫，甚至到了至死不渝的地步，你应该懂这些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得到他的传喻之后，我想我也成了半个花卉专家了，我信心满满的去寻找花店。花店似乎还不够浪漫，我又在地图上寻觅，找到了个花艺工作坊。我想，花艺工作坊应该更专业一点，浪漫也就更大，应该能达到至死不渝的地步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在去往花艺工作坊的路上，看见路边也有不知名的紫色小花盛开。我查了查，这些紫色小花叫紫地丁。它们开的很茂盛，郁郁茏茏的，也很好看。但是我不得不想，纵使这些紫地丁再好看，开的再繁茂，也是不能被冠称为浪漫的，因为它们生长在路边，不是花店，更不是花艺工作坊。用它们来送人是不合适的，是会被笑话的，它们只能代表代表迁就，代表廉价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到了花坊，老板娘很高兴，她喜笑颜开，热情地给我介绍店里有的花的品类，和推荐我购买的花束，以供搭配。她说小伙子真有眼光，女孩子指定跑不了。她说她这里除了能包圆花的装饰所需，还能够提供表白求婚的整套流程和相关的灯光设备，甚至群演都不用我操心。她说和隔壁的饰品店还有对门的珠宝店都有合作，买了她这里的花，购买其余两家的所需也有优惠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笑着对老板娘说，我不要那么多，我选两枝，选两朵就行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老板娘瞬间泄了气了，但她又马上充鼓了起来。她说，小伙子，买两束花是不够表达心意的，不说99朵，最起码也要9朵吧，这样才能显得你上心，女孩子呢，也就更容易感动。买花是最唾手可得的浪漫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蹲在地上，看着摆放的花束。我看到了蓝白的碎冰，还有橙黄的香槟。橙红的戴安娜就有些太鲜艳了，以至于让我质疑这种鲜艳是否真实。这里没有假日公主和丝石竹，当然，我也不太需要这两种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要一枝碎冰和一枝香槟，多少钱。我问老板娘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老板娘有些惊讶的看着我。二十，她说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买了两枝花。一枝叫碎冰的蓝白玫瑰，一枝叫香槟的橙黄玫瑰。我没有买娇艳的戴安娜和难寻的假日公主。买完花，我觉得自己变得陌生起来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把花插在水瓶里，放在书桌上，阳台上，窗户边。似乎我需要这盛开的花的美好的景儿，才敢相信今天真的是个好日子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今天是我21岁生日，这捧花买来送给自己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到这里，我突然想起来了那路边的紫丁花。我有种暴殄了天物的愧疚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二十一岁的时候张狂，想法丰富又多愁善感，爱玩爱闹爱写文章，日子像分明的四级。我庆幸没有束缚思想故步自封，庆幸自己没有跨越年龄段的欲望，给自己的而立之年留足了回忆，给不惑之年留足了明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——《买花》</w:t>
      </w:r>
      <w:r>
        <w:t xml:space="preserve"> </w:t>
      </w:r>
    </w:p>
    <w:p>
      <w:pPr>
        <w:pStyle w:val="BodyText"/>
      </w:pPr>
      <w:r>
        <w:drawing>
          <wp:inline>
            <wp:extent cx="5334000" cy="400543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mmbiz.qpic.cn/mmbiz_jpg/OJNrVQetdurz6TZ5xgKicpxGWEtibB50rCjbTqJV5OO0rUf2jJHL30Cj2X7wiaMUe7IMezeVUmldmZzKlDSC4oZicg/640?wx_fmt=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41"/>
    <w:bookmarkEnd w:id="42"/>
    <w:bookmarkEnd w:id="43"/>
    <w:bookmarkStart w:id="44" w:name="js_tags_preview_toast"/>
    <w:p>
      <w:pPr>
        <w:pStyle w:val="BodyText"/>
      </w:pPr>
      <w:r>
        <w:t xml:space="preserve">预览时标签不可点</w:t>
      </w:r>
    </w:p>
    <w:bookmarkEnd w:id="44"/>
    <w:bookmarkStart w:id="45" w:name="content_bottom_area"/>
    <w:bookmarkEnd w:id="45"/>
    <w:bookmarkStart w:id="46" w:name="js_temp_bottom_area"/>
    <w:bookmarkEnd w:id="46"/>
    <w:bookmarkEnd w:id="47"/>
    <w:bookmarkStart w:id="48" w:name="sg_tj"/>
    <w:bookmarkEnd w:id="48"/>
    <w:bookmarkStart w:id="49" w:name="page_bottom_area"/>
    <w:bookmarkEnd w:id="49"/>
    <w:bookmarkStart w:id="50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0"/>
    <w:bookmarkEnd w:id="51"/>
    <w:bookmarkStart w:id="52" w:name="wx_stream_article_slide_tip"/>
    <w:bookmarkEnd w:id="52"/>
    <w:bookmarkEnd w:id="53"/>
    <w:bookmarkStart w:id="54" w:name="js_network_msg_wrp"/>
    <w:bookmarkEnd w:id="54"/>
    <w:bookmarkStart w:id="55" w:name="js_ad_control"/>
    <w:bookmarkEnd w:id="55"/>
    <w:bookmarkStart w:id="56" w:name="audio_panel_area"/>
    <w:bookmarkEnd w:id="56"/>
    <w:bookmarkStart w:id="57" w:name="js_profile_card_modal"/>
    <w:bookmarkEnd w:id="57"/>
    <w:bookmarkStart w:id="58" w:name="js_emotion_panel_pc"/>
    <w:bookmarkEnd w:id="58"/>
    <w:bookmarkStart w:id="61" w:name="js_alert_panel"/>
    <w:bookmarkStart w:id="59" w:name="js_alert_content"/>
    <w:bookmarkEnd w:id="59"/>
    <w:p>
      <w:pPr>
        <w:pStyle w:val="FirstParagraph"/>
      </w:pPr>
      <w:hyperlink r:id="rId60">
        <w:r>
          <w:rPr>
            <w:rStyle w:val="Hyperlink"/>
          </w:rPr>
          <w:t xml:space="preserve">知道了</w:t>
        </w:r>
      </w:hyperlink>
    </w:p>
    <w:bookmarkEnd w:id="61"/>
    <w:bookmarkStart w:id="63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2" w:name="js_pc_weapp_code_des"/>
      <w:r>
        <w:t xml:space="preserve"> </w:t>
      </w:r>
      <w:bookmarkEnd w:id="62"/>
    </w:p>
    <w:bookmarkEnd w:id="63"/>
    <w:bookmarkStart w:id="65" w:name="js_minipro_dialog"/>
    <w:p>
      <w:pPr>
        <w:pStyle w:val="BodyText"/>
      </w:pPr>
    </w:p>
    <w:bookmarkStart w:id="64" w:name="js_minipro_dialog_body"/>
    <w:bookmarkEnd w:id="64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5"/>
    <w:bookmarkStart w:id="67" w:name="js_link_dialog"/>
    <w:p>
      <w:pPr>
        <w:pStyle w:val="BodyText"/>
      </w:pPr>
    </w:p>
    <w:bookmarkStart w:id="66" w:name="js_link_dialog_body"/>
    <w:bookmarkEnd w:id="66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7"/>
    <w:bookmarkStart w:id="68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8"/>
    <w:bookmarkStart w:id="71" w:name="unlogin_bottom_bar"/>
    <w:bookmarkStart w:id="70" w:name="js_article_bottom_bar"/>
    <w:bookmarkStart w:id="69" w:name="article_bottom_bar_area"/>
    <w:bookmarkEnd w:id="69"/>
    <w:bookmarkEnd w:id="70"/>
    <w:bookmarkEnd w:id="71"/>
    <w:p>
      <w:pPr>
        <w:pStyle w:val="BodyText"/>
      </w:pPr>
      <w:bookmarkStart w:id="72" w:name="js_a11y_colon"/>
      <w:r>
        <w:t xml:space="preserve"> </w:t>
      </w:r>
      <w:r>
        <w:t xml:space="preserve">：</w:t>
      </w:r>
      <w:r>
        <w:t xml:space="preserve"> </w:t>
      </w:r>
      <w:bookmarkEnd w:id="72"/>
      <w:r>
        <w:t xml:space="preserve"> </w:t>
      </w:r>
      <w:bookmarkStart w:id="73" w:name="js_a11y_comma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0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1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2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3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4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5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6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7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8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9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10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period"/>
      <w:r>
        <w:t xml:space="preserve"> </w:t>
      </w:r>
      <w:r>
        <w:t xml:space="preserve">。</w:t>
      </w:r>
      <w:r>
        <w:t xml:space="preserve"> </w:t>
      </w:r>
      <w:bookmarkEnd w:id="85"/>
      <w:r>
        <w:t xml:space="preserve"> </w:t>
      </w:r>
      <w:bookmarkStart w:id="86" w:name="js_a11y_space"/>
      <w:r>
        <w:t xml:space="preserve"> </w:t>
      </w:r>
      <w:bookmarkEnd w:id="86"/>
      <w:r>
        <w:t xml:space="preserve"> </w:t>
      </w:r>
      <w:bookmarkStart w:id="87" w:name="js_a11y_type_video"/>
      <w:r>
        <w:t xml:space="preserve"> </w:t>
      </w:r>
      <w:r>
        <w:t xml:space="preserve">视频</w:t>
      </w:r>
      <w:r>
        <w:t xml:space="preserve"> </w:t>
      </w:r>
      <w:bookmarkEnd w:id="87"/>
      <w:r>
        <w:t xml:space="preserve"> </w:t>
      </w:r>
      <w:bookmarkStart w:id="88" w:name="js_a11y_type_weapp"/>
      <w:r>
        <w:t xml:space="preserve"> </w:t>
      </w:r>
      <w:r>
        <w:t xml:space="preserve">小程序</w:t>
      </w:r>
      <w:r>
        <w:t xml:space="preserve"> </w:t>
      </w:r>
      <w:bookmarkEnd w:id="88"/>
      <w:r>
        <w:t xml:space="preserve"> </w:t>
      </w:r>
      <w:bookmarkStart w:id="89" w:name="js_a11y_zan_btn_txt"/>
      <w:r>
        <w:t xml:space="preserve"> </w:t>
      </w:r>
      <w:r>
        <w:t xml:space="preserve">赞</w:t>
      </w:r>
      <w:r>
        <w:t xml:space="preserve"> </w:t>
      </w:r>
      <w:bookmarkEnd w:id="89"/>
      <w:r>
        <w:t xml:space="preserve"> </w:t>
      </w:r>
      <w:bookmarkStart w:id="90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0"/>
      <w:r>
        <w:t xml:space="preserve"> </w:t>
      </w:r>
      <w:bookmarkStart w:id="91" w:name="js_a11y_like_btn_txt"/>
      <w:r>
        <w:t xml:space="preserve"> </w:t>
      </w:r>
      <w:r>
        <w:t xml:space="preserve">在看</w:t>
      </w:r>
      <w:r>
        <w:t xml:space="preserve"> </w:t>
      </w:r>
      <w:bookmarkEnd w:id="91"/>
      <w:r>
        <w:t xml:space="preserve"> </w:t>
      </w:r>
      <w:bookmarkStart w:id="92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2"/>
      <w:r>
        <w:t xml:space="preserve"> </w:t>
      </w:r>
      <w:bookmarkStart w:id="93" w:name="js_a11y_share_btn_txt"/>
      <w:r>
        <w:t xml:space="preserve"> </w:t>
      </w:r>
      <w:r>
        <w:t xml:space="preserve">分享</w:t>
      </w:r>
      <w:r>
        <w:t xml:space="preserve"> </w:t>
      </w:r>
      <w:bookmarkEnd w:id="93"/>
      <w:r>
        <w:t xml:space="preserve"> </w:t>
      </w:r>
      <w:bookmarkStart w:id="94" w:name="js_a11y_comment_btn_txt"/>
      <w:r>
        <w:t xml:space="preserve"> </w:t>
      </w:r>
      <w:r>
        <w:t xml:space="preserve">留言</w:t>
      </w:r>
      <w:r>
        <w:t xml:space="preserve"> </w:t>
      </w:r>
      <w:bookmarkEnd w:id="94"/>
      <w:r>
        <w:t xml:space="preserve"> </w:t>
      </w:r>
      <w:bookmarkStart w:id="95" w:name="js_a11y_collect_btn_txt"/>
      <w:r>
        <w:t xml:space="preserve"> </w:t>
      </w:r>
      <w:r>
        <w:t xml:space="preserve">收藏</w:t>
      </w:r>
      <w:r>
        <w:t xml:space="preserve"> </w:t>
      </w:r>
      <w:bookmarkEnd w:id="9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image" Id="rId22" Target="media/rId22.jpg" /><Relationship Type="http://schemas.openxmlformats.org/officeDocument/2006/relationships/hyperlink" Id="rId60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0:54Z</dcterms:created>
  <dcterms:modified xsi:type="dcterms:W3CDTF">2025-01-25T15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